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  <w:lang w:val="en-GB" w:eastAsia="en-GB"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F7149A" w:rsidRDefault="000214AD" w:rsidP="00971B27">
            <w:pPr>
              <w:rPr>
                <w:rFonts w:ascii="Consolas" w:hAnsi="Consolas" w:cstheme="minorHAnsi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F7149A" w:rsidRDefault="000214AD" w:rsidP="00971B2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F7149A" w:rsidRDefault="000214AD" w:rsidP="00971B2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F7149A">
              <w:rPr>
                <w:rFonts w:cstheme="minorHAnsi"/>
                <w:noProof/>
                <w:highlight w:val="yellow"/>
              </w:rPr>
              <w:t>PK, Unique table identification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50</w:t>
            </w:r>
            <w:r w:rsidRPr="00F7149A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4770" w:type="dxa"/>
          </w:tcPr>
          <w:p w14:paraId="25B00AF1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noProof/>
                <w:highlight w:val="yellow"/>
              </w:rPr>
              <w:t>PK, Unique table identification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100 symbols, Unicode</w:t>
            </w:r>
          </w:p>
        </w:tc>
        <w:tc>
          <w:tcPr>
            <w:tcW w:w="4768" w:type="dxa"/>
          </w:tcPr>
          <w:p w14:paraId="6BF3952C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F7149A" w:rsidRDefault="000214AD" w:rsidP="00971B27">
            <w:pPr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F7149A" w:rsidRDefault="000214AD" w:rsidP="00971B27">
            <w:pPr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Pr="00F7149A" w:rsidRDefault="000214AD" w:rsidP="00971B27">
            <w:pPr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30</w:t>
            </w:r>
            <w:r w:rsidRPr="00F7149A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50</w:t>
            </w:r>
            <w:r w:rsidRPr="00F7149A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noProof/>
                <w:highlight w:val="yellow"/>
              </w:rPr>
              <w:t>PK, Unique table identification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30</w:t>
            </w:r>
            <w:r w:rsidRPr="00F7149A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noProof/>
                <w:highlight w:val="yellow"/>
              </w:rPr>
              <w:t xml:space="preserve">Unique,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F7149A" w:rsidRDefault="000214AD" w:rsidP="00971B27">
            <w:pPr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F7149A" w:rsidRDefault="000214AD" w:rsidP="00971B27">
            <w:pPr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F7149A" w:rsidRDefault="000214AD" w:rsidP="00971B27">
            <w:pPr>
              <w:rPr>
                <w:noProof/>
                <w:highlight w:val="yellow"/>
              </w:rPr>
            </w:pPr>
            <w:r w:rsidRPr="00F7149A">
              <w:rPr>
                <w:noProof/>
                <w:highlight w:val="yellow"/>
              </w:rPr>
              <w:t xml:space="preserve">Relationship with table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Addresses</w:t>
            </w:r>
            <w:r w:rsidRPr="00F7149A">
              <w:rPr>
                <w:noProof/>
                <w:highlight w:val="yellow"/>
              </w:rPr>
              <w:t xml:space="preserve">,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F7149A" w:rsidRDefault="000214AD" w:rsidP="00971B27">
            <w:pPr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F7149A" w:rsidRDefault="000214AD" w:rsidP="00971B27">
            <w:pPr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40</w:t>
            </w:r>
            <w:r w:rsidRPr="00F7149A">
              <w:rPr>
                <w:noProof/>
                <w:highlight w:val="yellow"/>
              </w:rPr>
              <w:t xml:space="preserve"> symbols, Unicode</w:t>
            </w:r>
          </w:p>
        </w:tc>
        <w:tc>
          <w:tcPr>
            <w:tcW w:w="0" w:type="auto"/>
          </w:tcPr>
          <w:p w14:paraId="0EA9277E" w14:textId="77777777" w:rsidR="000214AD" w:rsidRPr="00F7149A" w:rsidRDefault="000214AD" w:rsidP="00971B27">
            <w:pPr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20</w:t>
            </w:r>
            <w:r w:rsidRPr="00F7149A">
              <w:rPr>
                <w:noProof/>
                <w:highlight w:val="yellow"/>
              </w:rPr>
              <w:t xml:space="preserve"> symbols, Unicode</w:t>
            </w:r>
          </w:p>
        </w:tc>
        <w:tc>
          <w:tcPr>
            <w:tcW w:w="0" w:type="auto"/>
          </w:tcPr>
          <w:p w14:paraId="452BB8DE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noProof/>
                <w:highlight w:val="yellow"/>
              </w:rPr>
              <w:t>PK, Unique table identification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Player</w:t>
            </w:r>
            <w:r w:rsidR="009B5F59" w:rsidRPr="00F7149A">
              <w:rPr>
                <w:rFonts w:ascii="Consolas" w:hAnsi="Consolas"/>
                <w:b/>
                <w:bCs/>
                <w:noProof/>
                <w:highlight w:val="yellow"/>
              </w:rPr>
              <w:t>s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Player</w:t>
            </w:r>
            <w:r w:rsidR="009B5F59" w:rsidRPr="00F7149A">
              <w:rPr>
                <w:rFonts w:ascii="Consolas" w:hAnsi="Consolas"/>
                <w:b/>
                <w:bCs/>
                <w:noProof/>
                <w:highlight w:val="yellow"/>
              </w:rPr>
              <w:t>s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F7149A">
              <w:rPr>
                <w:rFonts w:cstheme="minorHAnsi"/>
                <w:noProof/>
                <w:highlight w:val="yellow"/>
              </w:rPr>
              <w:t xml:space="preserve"> from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F7149A">
              <w:rPr>
                <w:rFonts w:cstheme="minorHAnsi"/>
                <w:noProof/>
                <w:highlight w:val="yellow"/>
              </w:rPr>
              <w:t xml:space="preserve"> to </w:t>
            </w: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noProof/>
                <w:highlight w:val="yellow"/>
              </w:rPr>
              <w:t>PK, Unique table identification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7149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F7149A">
              <w:rPr>
                <w:noProof/>
                <w:highlight w:val="yellow"/>
              </w:rPr>
              <w:t xml:space="preserve"> up to </w:t>
            </w:r>
            <w:r w:rsidRPr="00F7149A">
              <w:rPr>
                <w:rFonts w:ascii="Consolas" w:hAnsi="Consolas"/>
                <w:b/>
                <w:bCs/>
                <w:noProof/>
                <w:highlight w:val="yellow"/>
              </w:rPr>
              <w:t>30</w:t>
            </w:r>
            <w:r w:rsidRPr="00F7149A">
              <w:rPr>
                <w:noProof/>
                <w:highlight w:val="yellow"/>
              </w:rPr>
              <w:t xml:space="preserve"> symbols, Unicode</w:t>
            </w:r>
          </w:p>
        </w:tc>
        <w:tc>
          <w:tcPr>
            <w:tcW w:w="4948" w:type="dxa"/>
          </w:tcPr>
          <w:p w14:paraId="62B07C81" w14:textId="77777777" w:rsidR="000214AD" w:rsidRPr="00F7149A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F7149A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F7149A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Decimal</w:t>
            </w:r>
            <w:r w:rsidRPr="004E5884">
              <w:rPr>
                <w:rFonts w:cstheme="minorHAnsi"/>
                <w:noProof/>
                <w:highlight w:val="yellow"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noProof/>
                <w:highlight w:val="yellow"/>
              </w:rPr>
              <w:t xml:space="preserve">Relationship with table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Categories</w:t>
            </w:r>
            <w:r w:rsidRPr="004E5884">
              <w:rPr>
                <w:noProof/>
                <w:highlight w:val="yellow"/>
              </w:rPr>
              <w:t xml:space="preserve">,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4E5884" w:rsidRDefault="000214AD" w:rsidP="00971B27">
            <w:pPr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4E5884" w:rsidRDefault="000214AD" w:rsidP="00971B27">
            <w:pPr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Pr="004E5884" w:rsidRDefault="000214AD" w:rsidP="00971B27">
            <w:pPr>
              <w:rPr>
                <w:rFonts w:cstheme="minorHAnsi"/>
                <w:noProof/>
                <w:highlight w:val="yellow"/>
              </w:rPr>
            </w:pPr>
            <w:r w:rsidRPr="004E5884">
              <w:rPr>
                <w:noProof/>
                <w:highlight w:val="yellow"/>
              </w:rPr>
              <w:t xml:space="preserve">Relationship with table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Publishers</w:t>
            </w:r>
            <w:r w:rsidRPr="004E5884">
              <w:rPr>
                <w:noProof/>
                <w:highlight w:val="yellow"/>
              </w:rPr>
              <w:t xml:space="preserve">,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4E5884" w:rsidRDefault="000214AD" w:rsidP="00971B27">
            <w:pPr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Players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4E5884" w:rsidRDefault="000214AD" w:rsidP="00971B27">
            <w:pPr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Pr="004E5884" w:rsidRDefault="000214AD" w:rsidP="00971B27">
            <w:pPr>
              <w:rPr>
                <w:rFonts w:cstheme="minorHAnsi"/>
                <w:noProof/>
                <w:highlight w:val="yellow"/>
              </w:rPr>
            </w:pPr>
            <w:r w:rsidRPr="004E5884">
              <w:rPr>
                <w:noProof/>
                <w:highlight w:val="yellow"/>
              </w:rPr>
              <w:t xml:space="preserve">Relationship with table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Player</w:t>
            </w:r>
            <w:r w:rsidR="00D8060A" w:rsidRPr="004E5884">
              <w:rPr>
                <w:rFonts w:ascii="Consolas" w:hAnsi="Consolas"/>
                <w:b/>
                <w:bCs/>
                <w:noProof/>
                <w:highlight w:val="yellow"/>
              </w:rPr>
              <w:t>s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Ranges</w:t>
            </w:r>
            <w:r w:rsidRPr="004E5884">
              <w:rPr>
                <w:noProof/>
                <w:highlight w:val="yellow"/>
              </w:rPr>
              <w:t xml:space="preserve">,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noProof/>
                <w:highlight w:val="yellow"/>
              </w:rPr>
              <w:t>PK, Unique table identification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4E5884">
              <w:rPr>
                <w:noProof/>
                <w:highlight w:val="yellow"/>
              </w:rPr>
              <w:t xml:space="preserve"> up to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30</w:t>
            </w:r>
            <w:r w:rsidRPr="004E5884">
              <w:rPr>
                <w:noProof/>
                <w:highlight w:val="yellow"/>
              </w:rPr>
              <w:t xml:space="preserve"> symbols, Unicode</w:t>
            </w:r>
          </w:p>
        </w:tc>
        <w:tc>
          <w:tcPr>
            <w:tcW w:w="4858" w:type="dxa"/>
          </w:tcPr>
          <w:p w14:paraId="067C752C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4E5884">
              <w:rPr>
                <w:noProof/>
                <w:highlight w:val="yellow"/>
              </w:rPr>
              <w:t xml:space="preserve"> up to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30</w:t>
            </w:r>
            <w:r w:rsidRPr="004E5884">
              <w:rPr>
                <w:noProof/>
                <w:highlight w:val="yellow"/>
              </w:rPr>
              <w:t xml:space="preserve"> symbols, Unicode</w:t>
            </w:r>
          </w:p>
        </w:tc>
        <w:tc>
          <w:tcPr>
            <w:tcW w:w="4858" w:type="dxa"/>
          </w:tcPr>
          <w:p w14:paraId="5DC54DC6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String</w:t>
            </w:r>
            <w:r w:rsidRPr="004E5884">
              <w:rPr>
                <w:noProof/>
                <w:highlight w:val="yellow"/>
              </w:rPr>
              <w:t xml:space="preserve"> up to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30</w:t>
            </w:r>
            <w:r w:rsidRPr="004E5884">
              <w:rPr>
                <w:noProof/>
                <w:highlight w:val="yellow"/>
              </w:rPr>
              <w:t xml:space="preserve"> symbols, Unicode</w:t>
            </w:r>
          </w:p>
        </w:tc>
        <w:tc>
          <w:tcPr>
            <w:tcW w:w="4858" w:type="dxa"/>
          </w:tcPr>
          <w:p w14:paraId="13EECB6C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Creator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noProof/>
                <w:highlight w:val="yellow"/>
              </w:rPr>
              <w:t xml:space="preserve">PK, Unique table identification, Relationship with table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Creators</w:t>
            </w:r>
            <w:r w:rsidRPr="004E5884">
              <w:rPr>
                <w:noProof/>
                <w:highlight w:val="yellow"/>
                <w:lang w:val="bg-BG"/>
              </w:rPr>
              <w:t xml:space="preserve">, </w:t>
            </w:r>
            <w:r w:rsidRPr="004E5884">
              <w:rPr>
                <w:noProof/>
                <w:highlight w:val="yellow"/>
              </w:rPr>
              <w:t xml:space="preserve"> </w:t>
            </w:r>
            <w:r w:rsidR="00F82FCB"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="00F82FCB"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4E5884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Boardgame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nteger</w:t>
            </w:r>
            <w:r w:rsidRPr="004E5884">
              <w:rPr>
                <w:rFonts w:cstheme="minorHAnsi"/>
                <w:noProof/>
                <w:highlight w:val="yellow"/>
              </w:rPr>
              <w:t xml:space="preserve"> from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0</w:t>
            </w:r>
            <w:r w:rsidRPr="004E5884">
              <w:rPr>
                <w:rFonts w:cstheme="minorHAnsi"/>
                <w:noProof/>
                <w:highlight w:val="yellow"/>
              </w:rPr>
              <w:t xml:space="preserve"> to </w:t>
            </w:r>
            <w:r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E5884" w:rsidRDefault="000214AD" w:rsidP="00971B27">
            <w:pPr>
              <w:spacing w:line="276" w:lineRule="auto"/>
              <w:rPr>
                <w:noProof/>
                <w:highlight w:val="yellow"/>
              </w:rPr>
            </w:pPr>
            <w:r w:rsidRPr="004E5884">
              <w:rPr>
                <w:noProof/>
                <w:highlight w:val="yellow"/>
              </w:rPr>
              <w:t xml:space="preserve">PK, Unique table identification, Relationship with table </w:t>
            </w:r>
            <w:r w:rsidRPr="004E5884">
              <w:rPr>
                <w:rFonts w:ascii="Consolas" w:hAnsi="Consolas"/>
                <w:b/>
                <w:bCs/>
                <w:noProof/>
                <w:highlight w:val="yellow"/>
              </w:rPr>
              <w:t>Boardgames</w:t>
            </w:r>
            <w:r w:rsidRPr="004E5884">
              <w:rPr>
                <w:noProof/>
                <w:highlight w:val="yellow"/>
              </w:rPr>
              <w:t xml:space="preserve">, </w:t>
            </w:r>
            <w:r w:rsidR="00F82FCB" w:rsidRPr="004E5884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ull</w:t>
            </w:r>
            <w:r w:rsidR="00F82FCB" w:rsidRPr="004E5884">
              <w:rPr>
                <w:rFonts w:cstheme="minorHAnsi"/>
                <w:noProof/>
                <w:highlight w:val="yellow"/>
              </w:rPr>
              <w:t xml:space="preserve"> is not 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spellStart"/>
            <w:r w:rsidRPr="009850C1">
              <w:rPr>
                <w:rFonts w:ascii="Consolas" w:hAnsi="Consolas" w:cs="Arial"/>
                <w:color w:val="000000"/>
              </w:rPr>
              <w:t>Catan</w:t>
            </w:r>
            <w:proofErr w:type="spellEnd"/>
            <w:r w:rsidRPr="009850C1">
              <w:rPr>
                <w:rFonts w:ascii="Consolas" w:hAnsi="Consolas" w:cs="Arial"/>
                <w:color w:val="000000"/>
              </w:rPr>
              <w:t xml:space="preserve">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1" w:name="_GoBack"/>
            <w:r w:rsidRPr="009201EB">
              <w:rPr>
                <w:rFonts w:ascii="Consolas" w:hAnsi="Consolas"/>
                <w:b/>
                <w:noProof/>
              </w:rPr>
              <w:t>FullName</w:t>
            </w:r>
            <w:bookmarkEnd w:id="1"/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2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DBB8EB" w14:textId="77777777" w:rsidR="007B7470" w:rsidRDefault="007B7470" w:rsidP="008068A2">
      <w:pPr>
        <w:spacing w:after="0" w:line="240" w:lineRule="auto"/>
      </w:pPr>
      <w:r>
        <w:separator/>
      </w:r>
    </w:p>
  </w:endnote>
  <w:endnote w:type="continuationSeparator" w:id="0">
    <w:p w14:paraId="2DFB42D7" w14:textId="77777777" w:rsidR="007B7470" w:rsidRDefault="007B74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161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161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161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161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34882A" w14:textId="77777777" w:rsidR="007B7470" w:rsidRDefault="007B7470" w:rsidP="008068A2">
      <w:pPr>
        <w:spacing w:after="0" w:line="240" w:lineRule="auto"/>
      </w:pPr>
      <w:r>
        <w:separator/>
      </w:r>
    </w:p>
  </w:footnote>
  <w:footnote w:type="continuationSeparator" w:id="0">
    <w:p w14:paraId="5E7D5183" w14:textId="77777777" w:rsidR="007B7470" w:rsidRDefault="007B74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884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470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612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49A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888/Databases-MSSQL-Server-Exam-12-Feb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5/ms-sql-jan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24A04-7DAF-46FE-8D0C-C66448154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</Pages>
  <Words>1298</Words>
  <Characters>740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OGMOS</cp:lastModifiedBy>
  <cp:revision>31</cp:revision>
  <cp:lastPrinted>2015-10-26T22:35:00Z</cp:lastPrinted>
  <dcterms:created xsi:type="dcterms:W3CDTF">2023-01-27T09:37:00Z</dcterms:created>
  <dcterms:modified xsi:type="dcterms:W3CDTF">2023-10-10T14:02:00Z</dcterms:modified>
  <cp:category>web, programming, education, software engineering, software development</cp:category>
</cp:coreProperties>
</file>